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ome highly informative text, now with a cla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0-06-19T18:32:14Z</dcterms:created>
  <dcterms:modified xsi:type="dcterms:W3CDTF">2020-06-19T18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